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rangipanier et jasmin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yl acetate, Benzylsalicylat, P-MENTHAN-7-OL, neryl acetate, citronellol, TETRAHYDROLINALOOL, cyclamen aldehyde, 1-(1,2,3,4,5,6,7,8-octahydro-2,3,8,8-tetramethyl-2-naphthyl)ethan-1-one, Citral; 3,7-Dimethyl-2,6-octadienal, LIMONEN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1-12-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5-45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394-6</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5-019-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4-(isopropyl)cyclohexanem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3828-37-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7-53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uch wenn keine spezifischen Gefahren definiert sind, sollten Ersthelfer Augenschutz, Handschuhe und eine Einweg-Halbmaske tragen. Bei wiederholter oder längerer Exposition sollte zusätzlicher Schutz in Betracht gezogen werden.</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Tau. Kokosnuss. Moschus.</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Körpergewic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sidR="00FA7F7F">
              <w:rPr>
                <w:noProof/>
              </w:rPr>
              <w:t>&gt; 5000 mg/kg Körpergewic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tral (5392-40-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 6800 mg/kg Körpergewicht Animal: rat</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sidR="00FA7F7F">
              <w:rPr>
                <w:noProof/>
              </w:rPr>
              <w:t>&gt; 2000 mg/kg Körpergewic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citral (5392-40-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Körpergewic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Körpergewicht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Körpergewicht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al (5392-40-5)</w:t>
            </w:r>
          </w:p>
        </w:tc>
      </w:tr>
      <w:tr w14:paraId="42A847A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F68F7FC" w14:textId="315015CF">
            <w:pPr>
              <w:pStyle w:val="SDSTableTextNormal"/>
              <w:rPr>
                <w:noProof w:val="0"/>
              </w:rPr>
            </w:pPr>
            <w:r w:rsidRPr="0069446B" w:rsidR="00FA7F7F">
              <w:rPr>
                <w:noProof/>
              </w:rPr>
              <w:t>LOAEC (inhalativ, Ratte, Gas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8FE6653" w14:textId="5FF84CD9">
            <w:pPr>
              <w:pStyle w:val="SDSTableTextNormal"/>
              <w:rPr>
                <w:noProof w:val="0"/>
              </w:rPr>
            </w:pPr>
            <w:r w:rsidRPr="0069446B" w:rsidR="00FA7F7F">
              <w:rPr>
                <w:noProof/>
              </w:rPr>
              <w:t>68 ppm Animal: rat, Animal sex: female</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7DB1732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12186D5" w14:textId="59F51324">
            <w:pPr>
              <w:pStyle w:val="SDSTableTextNormal"/>
              <w:rPr>
                <w:noProof w:val="0"/>
                <w:lang w:val="de-DE"/>
              </w:rPr>
            </w:pPr>
            <w:r w:rsidRPr="0069446B" w:rsidR="00FA7F7F">
              <w:rPr>
                <w:noProof/>
                <w:lang w:val="de-DE"/>
              </w:rPr>
              <w:t>NOAEC (inhalativ, Ratte, Gas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3E3E78EA" w14:textId="1918185F">
            <w:pPr>
              <w:pStyle w:val="SDSTableTextNormal"/>
              <w:rPr>
                <w:noProof w:val="0"/>
              </w:rPr>
            </w:pPr>
            <w:r w:rsidRPr="0069446B" w:rsidR="00FA7F7F">
              <w:rPr>
                <w:noProof/>
              </w:rPr>
              <w:t>34 ppm Animal: rat, Animal sex: female</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rangipanier et jasmin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al (5392-40-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78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6,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3,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rangipanier et jasmin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4-(isopropyl)cyclohexanemethanol (13828-37-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yl acetate (141-12-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benzyl salicylate ; 3,7-dimethyloctan-3-ol ; cyclamen aldehyde ; citral ; d-limonen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yclamen aldehyd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yl acetate, Benzylsalicylat, P-MENTHAN-7-OL, neryl acetate, citronellol, TETRAHYDROLINALOOL, cyclamen aldehyde, 1-(1,2,3,4,5,6,7,8-octahydro-2,3,8,8-tetramethyl-2-naphthyl)ethan-1-one, Citral; 3,7-Dimethyl-2,6-octadienal, LIMONEN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rangipanier et jasmin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rangipanier et jasmin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2.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B56C9D5-5325-4D74-B3D2-C2DE3726791F}"/>
</file>

<file path=customXml/itemProps3.xml><?xml version="1.0" encoding="utf-8"?>
<ds:datastoreItem xmlns:ds="http://schemas.openxmlformats.org/officeDocument/2006/customXml" ds:itemID="{079A5DF2-BDC3-4784-97D6-3447B59B2937}"/>
</file>

<file path=customXml/itemProps4.xml><?xml version="1.0" encoding="utf-8"?>
<ds:datastoreItem xmlns:ds="http://schemas.openxmlformats.org/officeDocument/2006/customXml" ds:itemID="{BFC10A17-A414-4384-92DD-53A0BFFFBB14}"/>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